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af64b88f81e3879c94b5289fe3d0200b0a2b729"/>
    <w:p>
      <w:pPr>
        <w:pStyle w:val="Ttulo2"/>
      </w:pPr>
      <w:r>
        <w:t xml:space="preserve">3. Lista de Fases y Entregables del Proyecgto 1 (PRY01), Gobierno SOA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660"/>
        <w:gridCol w:w="726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Y01. Gobierno SO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1. Detalle de los ítems de arquitectura impactados por el proyecto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1.1. Aprobación de inicio y personal FNA asignado Gobierno SO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2. Detalle de los recursos, herramientas, roles y participantes del gobierno SOA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3. Diseño de los procesos y responsabilidades del comité de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4. Definición de roles y responsabilidades y selección e instalación del comité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5. Procesos de mejoramiento de diseño y vigilancia de riesgos técnic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6. Modelos actualizados de los ítems de arquitectura impactados por el proyect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7. Métricas de efectividad del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lineamientos y políticas de gobierno SOA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plicar y fortalecer gobierno SOA en el FNA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edir las decisiones de arquitectura y del proceso de desarrollo de las soluciones SOA</w:t>
            </w:r>
          </w:p>
        </w:tc>
      </w:tr>
    </w:tbl>
    <w:p>
      <w:pPr>
        <w:pStyle w:val="Textoindependiente"/>
      </w:pPr>
    </w:p>
    <w:p>
      <w:r>
        <w:pict>
          <v:rect style="width:0;height:1.5pt" o:hralign="center" o:hrstd="t" o:hr="t"/>
        </w:pict>
      </w: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6T19:26:49Z</dcterms:created>
  <dcterms:modified xsi:type="dcterms:W3CDTF">2023-06-06T19:26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